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E1724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2FAC02" wp14:editId="40E6C61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EACB08" w14:textId="2C9E79A7" w:rsidR="001B2141" w:rsidRPr="009E4AFB" w:rsidRDefault="008F7B58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يناير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ab/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سابع</w:t>
                            </w:r>
                            <w:r w:rsidR="001B2141"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2FAC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3AEACB08" w14:textId="2C9E79A7" w:rsidR="001B2141" w:rsidRPr="009E4AFB" w:rsidRDefault="008F7B58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يناير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ab/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السابع</w:t>
                      </w:r>
                      <w:r w:rsidR="001B2141"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04AA125" wp14:editId="7A14F02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04D7DE8" wp14:editId="07E3E54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DE98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C6CD1A6" w14:textId="77777777" w:rsidR="008F7B58" w:rsidRDefault="008F7B58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شرة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15F9C2F1" w14:textId="4348264F" w:rsidR="001A6610" w:rsidRPr="009909CD" w:rsidRDefault="008F7B58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4D7DE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20DE98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C6CD1A6" w14:textId="77777777" w:rsidR="008F7B58" w:rsidRDefault="008F7B58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44"/>
                        </w:rPr>
                        <w:t>نشرة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15F9C2F1" w14:textId="4348264F" w:rsidR="001A6610" w:rsidRPr="009909CD" w:rsidRDefault="008F7B58" w:rsidP="009909C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3BE94BC8" w14:textId="77777777" w:rsid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DEBC63" wp14:editId="1E6E2540">
                <wp:simplePos x="0" y="0"/>
                <wp:positionH relativeFrom="margin">
                  <wp:align>left</wp:align>
                </wp:positionH>
                <wp:positionV relativeFrom="paragraph">
                  <wp:posOffset>258445</wp:posOffset>
                </wp:positionV>
                <wp:extent cx="5431971" cy="62388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971" cy="6238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AAD7E" w14:textId="77777777" w:rsidR="008F7B58" w:rsidRDefault="008F7B58" w:rsidP="00AD00B4">
                            <w:pPr>
                              <w:pStyle w:val="NoSpacing"/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  <w:lang w:eastAsia="en-US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eastAsia="Calibri" w:hAnsi="Arial" w:cs="Arial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>الموجهون</w:t>
                            </w:r>
                            <w:proofErr w:type="spellEnd"/>
                            <w:r w:rsidRPr="008F7B58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eastAsia="Calibri" w:hAnsi="Arial" w:cs="Arial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>ونماذج</w:t>
                            </w:r>
                            <w:proofErr w:type="spellEnd"/>
                            <w:r w:rsidRPr="008F7B58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eastAsia="Calibri" w:hAnsi="Arial" w:cs="Arial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>الأدوار</w:t>
                            </w:r>
                            <w:proofErr w:type="spellEnd"/>
                            <w:r w:rsidRPr="008F7B58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eastAsia="Calibri" w:hAnsi="Arial" w:cs="Arial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>والمدربون</w:t>
                            </w:r>
                            <w:proofErr w:type="spellEnd"/>
                            <w:r w:rsidRPr="008F7B58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eastAsia="Calibri" w:hAnsi="Arial" w:cs="Arial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>ويا</w:t>
                            </w:r>
                            <w:proofErr w:type="spellEnd"/>
                            <w:r w:rsidRPr="008F7B58">
                              <w:rPr>
                                <w:rFonts w:ascii="Myriad Pro" w:eastAsia="Calibri" w:hAnsi="Myriad Pro" w:cs="Times New Roman"/>
                                <w:b/>
                                <w:sz w:val="34"/>
                                <w:szCs w:val="26"/>
                                <w:lang w:eastAsia="en-US"/>
                              </w:rPr>
                              <w:t>!</w:t>
                            </w:r>
                          </w:p>
                          <w:p w14:paraId="2BC2EC20" w14:textId="662AA7F7" w:rsidR="008F7B58" w:rsidRDefault="008F7B58" w:rsidP="008F7B5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ه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قً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نسب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طلا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جدو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ؤي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ه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–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ه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خص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ه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ذها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ج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شور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حس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يستمعو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ي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D7A9FA7" w14:textId="77777777" w:rsidR="008F7B58" w:rsidRPr="008F7B58" w:rsidRDefault="008F7B58" w:rsidP="008F7B5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5B4AAF8" w14:textId="346A74E8" w:rsidR="00C31E1A" w:rsidRPr="00C31E1A" w:rsidRDefault="008F7B58" w:rsidP="008F7B58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مك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ؤلاء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ؤيد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1F0FAF75" w14:textId="2DA5567C" w:rsidR="00C150F3" w:rsidRPr="00C31E1A" w:rsidRDefault="008F7B58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نموذج</w:t>
                            </w:r>
                            <w:proofErr w:type="spellEnd"/>
                            <w:r w:rsidRPr="008F7B58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يحتذى</w:t>
                            </w:r>
                            <w:proofErr w:type="spellEnd"/>
                            <w:r w:rsidRPr="008F7B58">
                              <w:rPr>
                                <w:b/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نظ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هذ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شخص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ب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آخري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موذج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وج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ليد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ق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خص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عرف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خصً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شهورً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ق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هذ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شخص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أثي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م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يجابي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لبي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ق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بحث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خص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متع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قو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شخصي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قي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إيجابي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مشارك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أثي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ضخ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وقعات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ردو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فعاله</w:t>
                            </w:r>
                            <w:proofErr w:type="spellEnd"/>
                            <w:r w:rsidRPr="008F7B58">
                              <w:rPr>
                                <w:b/>
                                <w:sz w:val="28"/>
                                <w:szCs w:val="26"/>
                              </w:rPr>
                              <w:t xml:space="preserve">.   </w:t>
                            </w:r>
                          </w:p>
                          <w:p w14:paraId="37CADA4B" w14:textId="1FD81741" w:rsidR="00C150F3" w:rsidRPr="00C31E1A" w:rsidRDefault="008F7B58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مدرب</w:t>
                            </w:r>
                            <w:proofErr w:type="spellEnd"/>
                            <w:r w:rsidRPr="008F7B58">
                              <w:rPr>
                                <w:b/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دم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فك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مدرب</w:t>
                            </w:r>
                            <w:proofErr w:type="spellEnd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إنن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غالبً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نفك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رياضة</w:t>
                            </w:r>
                            <w:proofErr w:type="spellEnd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مك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رب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رياضي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ؤيدي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أي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در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ذل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خص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نظ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قو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ال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م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قد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شور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يفي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حسين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C255153" w14:textId="3A01A5D8" w:rsidR="005E04E5" w:rsidRPr="00C31E1A" w:rsidRDefault="008F7B58" w:rsidP="00C31E1A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28"/>
                                <w:szCs w:val="26"/>
                              </w:rPr>
                              <w:t>مشرف</w:t>
                            </w:r>
                            <w:proofErr w:type="spellEnd"/>
                            <w:r w:rsidRPr="008F7B58">
                              <w:rPr>
                                <w:b/>
                                <w:sz w:val="28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شرف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خص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غ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ال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نً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وقف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قد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ع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تواجدً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إجاب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سئل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قدي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شجيع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توجي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و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جه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استماع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تقدي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رعاي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مشارك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ه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شارك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حكمته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ساعد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طوي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رؤيته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شخصي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مستقب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ق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صرف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شرف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نماذج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أدوا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يقدم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ع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ج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صو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إمكانيات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امل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اص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أولادك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ي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EADD470" w14:textId="77777777" w:rsidR="005A415F" w:rsidRPr="00C31E1A" w:rsidRDefault="005A415F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DBBAD1F" w14:textId="599E641D" w:rsidR="00C150F3" w:rsidRPr="00C31E1A" w:rsidRDefault="008F7B58" w:rsidP="00AD00B4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وج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د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عض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ارس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منظمات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رامج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شراف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جع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تصا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بالغي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أقران</w:t>
                            </w:r>
                            <w:proofErr w:type="spellEnd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ي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لدك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ربم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تطلع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ح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عضاء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ائلة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علم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صاح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مل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الب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نًا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عملون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يجا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رشد</w:t>
                            </w:r>
                            <w:proofErr w:type="spellEnd"/>
                            <w:r w:rsidRPr="008F7B5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يد</w:t>
                            </w:r>
                            <w:proofErr w:type="spellEnd"/>
                            <w:r w:rsidR="00DB385A" w:rsidRPr="00C31E1A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3ED4F56" w14:textId="77777777" w:rsidR="00AD00B4" w:rsidRDefault="00AD00B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EBC63" id="Text Box 2" o:spid="_x0000_s1028" type="#_x0000_t202" style="position:absolute;margin-left:0;margin-top:20.35pt;width:427.7pt;height:491.2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" filled="f" stroked="f">
                <v:textbox>
                  <w:txbxContent>
                    <w:p w14:paraId="00CAAD7E" w14:textId="77777777" w:rsidR="008F7B58" w:rsidRDefault="008F7B58" w:rsidP="00AD00B4">
                      <w:pPr>
                        <w:pStyle w:val="NoSpacing"/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  <w:lang w:eastAsia="en-US"/>
                        </w:rPr>
                      </w:pPr>
                      <w:proofErr w:type="spellStart"/>
                      <w:r w:rsidRPr="008F7B58">
                        <w:rPr>
                          <w:rFonts w:ascii="Arial" w:eastAsia="Calibri" w:hAnsi="Arial" w:cs="Arial"/>
                          <w:b/>
                          <w:sz w:val="34"/>
                          <w:szCs w:val="26"/>
                          <w:lang w:eastAsia="en-US"/>
                        </w:rPr>
                        <w:t>الموجهون</w:t>
                      </w:r>
                      <w:proofErr w:type="spellEnd"/>
                      <w:r w:rsidRPr="008F7B58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eastAsia="Calibri" w:hAnsi="Arial" w:cs="Arial"/>
                          <w:b/>
                          <w:sz w:val="34"/>
                          <w:szCs w:val="26"/>
                          <w:lang w:eastAsia="en-US"/>
                        </w:rPr>
                        <w:t>ونماذج</w:t>
                      </w:r>
                      <w:proofErr w:type="spellEnd"/>
                      <w:r w:rsidRPr="008F7B58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eastAsia="Calibri" w:hAnsi="Arial" w:cs="Arial"/>
                          <w:b/>
                          <w:sz w:val="34"/>
                          <w:szCs w:val="26"/>
                          <w:lang w:eastAsia="en-US"/>
                        </w:rPr>
                        <w:t>الأدوار</w:t>
                      </w:r>
                      <w:proofErr w:type="spellEnd"/>
                      <w:r w:rsidRPr="008F7B58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eastAsia="Calibri" w:hAnsi="Arial" w:cs="Arial"/>
                          <w:b/>
                          <w:sz w:val="34"/>
                          <w:szCs w:val="26"/>
                          <w:lang w:eastAsia="en-US"/>
                        </w:rPr>
                        <w:t>والمدربون</w:t>
                      </w:r>
                      <w:proofErr w:type="spellEnd"/>
                      <w:r w:rsidRPr="008F7B58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eastAsia="Calibri" w:hAnsi="Arial" w:cs="Arial"/>
                          <w:b/>
                          <w:sz w:val="34"/>
                          <w:szCs w:val="26"/>
                          <w:lang w:eastAsia="en-US"/>
                        </w:rPr>
                        <w:t>ويا</w:t>
                      </w:r>
                      <w:proofErr w:type="spellEnd"/>
                      <w:r w:rsidRPr="008F7B58">
                        <w:rPr>
                          <w:rFonts w:ascii="Myriad Pro" w:eastAsia="Calibri" w:hAnsi="Myriad Pro" w:cs="Times New Roman"/>
                          <w:b/>
                          <w:sz w:val="34"/>
                          <w:szCs w:val="26"/>
                          <w:lang w:eastAsia="en-US"/>
                        </w:rPr>
                        <w:t>!</w:t>
                      </w:r>
                    </w:p>
                    <w:p w14:paraId="2BC2EC20" w14:textId="662AA7F7" w:rsidR="008F7B58" w:rsidRDefault="008F7B58" w:rsidP="008F7B5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ه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حقً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النسب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لطلا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جدو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ؤي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ه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–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ه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ي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شخص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ه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ذها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ج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شور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فحس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يستمعو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إلي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D7A9FA7" w14:textId="77777777" w:rsidR="008F7B58" w:rsidRPr="008F7B58" w:rsidRDefault="008F7B58" w:rsidP="008F7B5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5B4AAF8" w14:textId="346A74E8" w:rsidR="00C31E1A" w:rsidRPr="00C31E1A" w:rsidRDefault="008F7B58" w:rsidP="008F7B58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يمك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هؤلاء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ؤيد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>:</w:t>
                      </w:r>
                    </w:p>
                    <w:p w14:paraId="1F0FAF75" w14:textId="2DA5567C" w:rsidR="00C150F3" w:rsidRPr="00C31E1A" w:rsidRDefault="008F7B58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نموذج</w:t>
                      </w:r>
                      <w:proofErr w:type="spellEnd"/>
                      <w:r w:rsidRPr="008F7B58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يحتذى</w:t>
                      </w:r>
                      <w:proofErr w:type="spellEnd"/>
                      <w:r w:rsidRPr="008F7B58">
                        <w:rPr>
                          <w:b/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نظ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هذ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شخص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قب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آخري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ن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نموذج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توج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قليد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ق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شخص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عرف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ق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شخصً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شهورً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ق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هذ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شخص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أثي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إم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إيجابي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سلبي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ق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لبحث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شخص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تمتع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قو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شخصي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القي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إيجابي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لمشارك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أثي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ضخ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وقعات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ردو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فعاله</w:t>
                      </w:r>
                      <w:proofErr w:type="spellEnd"/>
                      <w:r w:rsidRPr="008F7B58">
                        <w:rPr>
                          <w:b/>
                          <w:sz w:val="28"/>
                          <w:szCs w:val="26"/>
                        </w:rPr>
                        <w:t xml:space="preserve">.   </w:t>
                      </w:r>
                    </w:p>
                    <w:p w14:paraId="37CADA4B" w14:textId="1FD81741" w:rsidR="00C150F3" w:rsidRPr="00C31E1A" w:rsidRDefault="008F7B58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مدرب</w:t>
                      </w:r>
                      <w:proofErr w:type="spellEnd"/>
                      <w:r w:rsidRPr="008F7B58">
                        <w:rPr>
                          <w:b/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ندم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نفك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مدرب</w:t>
                      </w:r>
                      <w:proofErr w:type="spellEnd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فإنن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غالبً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نفك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الرياضة</w:t>
                      </w:r>
                      <w:proofErr w:type="spellEnd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يمك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رب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رياضي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كب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ؤيدي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فأي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در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ق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كذل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شخص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نظ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قو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طال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م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يقد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شور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كيفي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حسين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C255153" w14:textId="3A01A5D8" w:rsidR="005E04E5" w:rsidRPr="00C31E1A" w:rsidRDefault="008F7B58" w:rsidP="00C31E1A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28"/>
                          <w:szCs w:val="26"/>
                        </w:rPr>
                        <w:t>مشرف</w:t>
                      </w:r>
                      <w:proofErr w:type="spellEnd"/>
                      <w:r w:rsidRPr="008F7B58">
                        <w:rPr>
                          <w:b/>
                          <w:sz w:val="28"/>
                          <w:szCs w:val="26"/>
                        </w:rPr>
                        <w:t xml:space="preserve">: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شرف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ه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شخص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الغ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طال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كب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سنً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وقف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قد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ع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ي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تواجدً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لإجاب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سئل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تقدي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تشجيع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التوجي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و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جه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الاستماع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تقدي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رعاي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المشارك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فه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شارك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حكمته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يساعد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طوي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رؤيته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شخصي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لمستقب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ق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تصرف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شرف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كنماذج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لأدوا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يقدم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ع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ج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وصو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لإمكانيات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كامل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خاص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أولادك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ي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EADD470" w14:textId="77777777" w:rsidR="005A415F" w:rsidRPr="00C31E1A" w:rsidRDefault="005A415F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DBBAD1F" w14:textId="599E641D" w:rsidR="00C150F3" w:rsidRPr="00C31E1A" w:rsidRDefault="008F7B58" w:rsidP="00AD00B4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وج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لد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عض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ارس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المنظمات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رامج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إشراف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تجع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اتصا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البالغي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أقران</w:t>
                      </w:r>
                      <w:proofErr w:type="spellEnd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بي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ولدك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ربم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تطلع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ح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عضاء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عائلة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علم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صاح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العمل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طالب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كبر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سنًا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ق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يعملون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إيجا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مرشد</w:t>
                      </w:r>
                      <w:proofErr w:type="spellEnd"/>
                      <w:r w:rsidRPr="008F7B5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  <w:szCs w:val="26"/>
                        </w:rPr>
                        <w:t>جيد</w:t>
                      </w:r>
                      <w:proofErr w:type="spellEnd"/>
                      <w:r w:rsidR="00DB385A" w:rsidRPr="00C31E1A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3ED4F56" w14:textId="77777777" w:rsidR="00AD00B4" w:rsidRDefault="00AD00B4"/>
                  </w:txbxContent>
                </v:textbox>
                <w10:wrap anchorx="margin"/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00FB8F" wp14:editId="77BF5538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718615" w14:textId="4B93BBB3" w:rsidR="00CA36F6" w:rsidRPr="00954DF6" w:rsidRDefault="008F7B5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ل</w:t>
                            </w:r>
                            <w:proofErr w:type="spellEnd"/>
                            <w:r w:rsidRPr="008F7B5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تعلم</w:t>
                            </w:r>
                            <w:proofErr w:type="spellEnd"/>
                            <w:r w:rsidRPr="008F7B5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0FB8F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0C718615" w14:textId="4B93BBB3" w:rsidR="00CA36F6" w:rsidRPr="00954DF6" w:rsidRDefault="008F7B5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هل</w:t>
                      </w:r>
                      <w:proofErr w:type="spellEnd"/>
                      <w:r w:rsidRPr="008F7B5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تعلم</w:t>
                      </w:r>
                      <w:proofErr w:type="spellEnd"/>
                      <w:r w:rsidRPr="008F7B58">
                        <w:rPr>
                          <w:rFonts w:ascii="Arial" w:hAnsi="Arial" w:cs="Arial"/>
                          <w:b/>
                          <w:sz w:val="32"/>
                        </w:rPr>
                        <w:t>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352EFF" wp14:editId="4D58A49C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4943C0" w14:textId="384C21A6" w:rsidR="006F4ED5" w:rsidRDefault="00BF5FC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يحتمل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أ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تبلغ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نسبة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الشباب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الذي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يلتقو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بشكل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منتظم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مع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مشرفي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خاصي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بهم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أقل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م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46%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م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أقرانهم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الذي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يبدؤو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في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تناول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العقاقير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المحظورة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وأقل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م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نسبة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27%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ممن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بدأوا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في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شرب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المواد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F5FC3">
                              <w:rPr>
                                <w:rFonts w:ascii="Arial" w:hAnsi="Arial" w:cs="Arial"/>
                                <w:sz w:val="28"/>
                              </w:rPr>
                              <w:t>الكحولية</w:t>
                            </w:r>
                            <w:proofErr w:type="spellEnd"/>
                            <w:r w:rsidRPr="00BF5FC3">
                              <w:rPr>
                                <w:sz w:val="28"/>
                              </w:rPr>
                              <w:t>.</w:t>
                            </w:r>
                            <w:r w:rsidR="005A415F" w:rsidRPr="005A415F">
                              <w:rPr>
                                <w:sz w:val="28"/>
                              </w:rPr>
                              <w:t>.</w:t>
                            </w:r>
                            <w:proofErr w:type="gramEnd"/>
                          </w:p>
                          <w:p w14:paraId="01B9092D" w14:textId="77777777" w:rsidR="005A415F" w:rsidRDefault="005A415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52EFF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5C4943C0" w14:textId="384C21A6" w:rsidR="006F4ED5" w:rsidRDefault="00BF5FC3">
                      <w:pPr>
                        <w:rPr>
                          <w:sz w:val="28"/>
                        </w:rPr>
                      </w:pP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يحتمل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أ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تبلغ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نسبة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الشباب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الذي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يلتقو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بشكل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منتظم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مع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مشرفي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خاصي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بهم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أقل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م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46%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م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أقرانهم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الذي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يبدؤو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في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تناول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العقاقير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المحظورة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وأقل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م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نسبة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27%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ممن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بدأوا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في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شرب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المواد</w:t>
                      </w:r>
                      <w:proofErr w:type="spellEnd"/>
                      <w:r w:rsidRPr="00BF5FC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proofErr w:type="gramStart"/>
                      <w:r w:rsidRPr="00BF5FC3">
                        <w:rPr>
                          <w:rFonts w:ascii="Arial" w:hAnsi="Arial" w:cs="Arial"/>
                          <w:sz w:val="28"/>
                        </w:rPr>
                        <w:t>الكحولية</w:t>
                      </w:r>
                      <w:proofErr w:type="spellEnd"/>
                      <w:r w:rsidRPr="00BF5FC3">
                        <w:rPr>
                          <w:sz w:val="28"/>
                        </w:rPr>
                        <w:t>.</w:t>
                      </w:r>
                      <w:r w:rsidR="005A415F" w:rsidRPr="005A415F">
                        <w:rPr>
                          <w:sz w:val="28"/>
                        </w:rPr>
                        <w:t>.</w:t>
                      </w:r>
                      <w:proofErr w:type="gramEnd"/>
                    </w:p>
                    <w:p w14:paraId="01B9092D" w14:textId="77777777" w:rsidR="005A415F" w:rsidRDefault="005A415F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CAFC273" wp14:editId="5DC3951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FB3951" w14:textId="4A594968" w:rsidR="00CA36F6" w:rsidRPr="00685C13" w:rsidRDefault="008F7B5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قم</w:t>
                            </w:r>
                            <w:proofErr w:type="spellEnd"/>
                            <w:r w:rsidRPr="008F7B5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بإدراج</w:t>
                            </w:r>
                            <w:proofErr w:type="spellEnd"/>
                            <w:r w:rsidRPr="008F7B5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proofErr w:type="spellEnd"/>
                            <w:r w:rsidRPr="008F7B5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AFC273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FFB3951" w14:textId="4A594968" w:rsidR="00CA36F6" w:rsidRPr="00685C13" w:rsidRDefault="008F7B58">
                      <w:pPr>
                        <w:rPr>
                          <w:sz w:val="28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قم</w:t>
                      </w:r>
                      <w:proofErr w:type="spellEnd"/>
                      <w:r w:rsidRPr="008F7B5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بإدراج</w:t>
                      </w:r>
                      <w:proofErr w:type="spellEnd"/>
                      <w:r w:rsidRPr="008F7B5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8F7B5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33B48A1" wp14:editId="045E27F3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92F7CDC" w14:textId="0E5388F2" w:rsidR="00275C50" w:rsidRPr="008F7B58" w:rsidRDefault="008F7B58" w:rsidP="00874387">
                            <w:pPr>
                              <w:pStyle w:val="NoSpacing"/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8F7B5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8F7B5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الخاصة</w:t>
                            </w:r>
                            <w:proofErr w:type="spellEnd"/>
                            <w:r w:rsidRPr="008F7B5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8F7B58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A6A6A6" w:themeColor="background1" w:themeShade="A6"/>
                                  <w:sz w:val="24"/>
                                  <w:szCs w:val="24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8F7B58"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bidi="ar-EG"/>
                                  </w:rPr>
                                  <w:t>انقر هنا لإدخال نص</w:t>
                                </w:r>
                              </w:sdtContent>
                            </w:sdt>
                          </w:p>
                          <w:p w14:paraId="1DD5CFE7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E958B70" w14:textId="1AE6C9AF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-1448385017"/>
                                    <w:placeholder>
                                      <w:docPart w:val="A9235E9B75FA405695C957545B0BB418"/>
                                    </w:placeholder>
                                  </w:sdtPr>
                                  <w:sdtEndPr/>
                                  <w:sdtContent>
                                    <w:r w:rsidR="008F7B58" w:rsidRPr="008F7B58">
                                      <w:rPr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 w:rsidR="008F7B58"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  <w:p w14:paraId="3A131C3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A2DF2E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FCC2CA3" w14:textId="6629AEF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A6A6A6" w:themeColor="background1" w:themeShade="A6"/>
                                      <w:sz w:val="24"/>
                                      <w:szCs w:val="24"/>
                                    </w:rPr>
                                    <w:id w:val="-1853568104"/>
                                    <w:placeholder>
                                      <w:docPart w:val="4C2920EBFCF341EBB0B5964BB3933DD1"/>
                                    </w:placeholder>
                                  </w:sdtPr>
                                  <w:sdtEndPr/>
                                  <w:sdtContent>
                                    <w:r w:rsidR="008F7B58" w:rsidRPr="008F7B58">
                                      <w:rPr>
                                        <w:color w:val="A6A6A6" w:themeColor="background1" w:themeShade="A6"/>
                                        <w:sz w:val="24"/>
                                        <w:szCs w:val="24"/>
                                        <w:rtl/>
                                        <w:lang w:bidi="ar-EG"/>
                                      </w:rPr>
                                      <w:t>انقر هنا لإدخال نص</w:t>
                                    </w:r>
                                  </w:sdtContent>
                                </w:sdt>
                                <w:r w:rsidR="008F7B58">
                                  <w:rPr>
                                    <w:color w:val="A6A6A6" w:themeColor="background1" w:themeShade="A6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B48A1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92F7CDC" w14:textId="0E5388F2" w:rsidR="00275C50" w:rsidRPr="008F7B58" w:rsidRDefault="008F7B58" w:rsidP="00874387">
                      <w:pPr>
                        <w:pStyle w:val="NoSpacing"/>
                        <w:rPr>
                          <w:color w:val="A6A6A6" w:themeColor="background1" w:themeShade="A6"/>
                          <w:sz w:val="24"/>
                          <w:szCs w:val="24"/>
                        </w:rPr>
                      </w:pP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8F7B5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8F7B5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الخاصة</w:t>
                      </w:r>
                      <w:proofErr w:type="spellEnd"/>
                      <w:r w:rsidRPr="008F7B5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8F7B58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A6A6A6" w:themeColor="background1" w:themeShade="A6"/>
                            <w:sz w:val="24"/>
                            <w:szCs w:val="24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8F7B58">
                            <w:rPr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bidi="ar-EG"/>
                            </w:rPr>
                            <w:t>انقر هنا لإدخال نص</w:t>
                          </w:r>
                        </w:sdtContent>
                      </w:sdt>
                    </w:p>
                    <w:p w14:paraId="1DD5CFE7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E958B70" w14:textId="1AE6C9AF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-1448385017"/>
                              <w:placeholder>
                                <w:docPart w:val="A9235E9B75FA405695C957545B0BB418"/>
                              </w:placeholder>
                            </w:sdtPr>
                            <w:sdtEndPr/>
                            <w:sdtContent>
                              <w:r w:rsidR="008F7B58" w:rsidRPr="008F7B58">
                                <w:rPr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 w:rsidR="008F7B58"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  <w:p w14:paraId="3A131C35" w14:textId="77777777" w:rsidR="00F35BE3" w:rsidRDefault="00F35BE3" w:rsidP="00874387">
                      <w:pPr>
                        <w:pStyle w:val="NoSpacing"/>
                      </w:pPr>
                    </w:p>
                    <w:p w14:paraId="0A2DF2E7" w14:textId="77777777" w:rsidR="00F35BE3" w:rsidRDefault="00F35BE3" w:rsidP="00874387">
                      <w:pPr>
                        <w:pStyle w:val="NoSpacing"/>
                      </w:pPr>
                    </w:p>
                    <w:p w14:paraId="1FCC2CA3" w14:textId="6629AEF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4"/>
                              </w:rPr>
                              <w:id w:val="-1853568104"/>
                              <w:placeholder>
                                <w:docPart w:val="4C2920EBFCF341EBB0B5964BB3933DD1"/>
                              </w:placeholder>
                            </w:sdtPr>
                            <w:sdtEndPr/>
                            <w:sdtContent>
                              <w:r w:rsidR="008F7B58" w:rsidRPr="008F7B58">
                                <w:rPr>
                                  <w:color w:val="A6A6A6" w:themeColor="background1" w:themeShade="A6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>انقر هنا لإدخال نص</w:t>
                              </w:r>
                            </w:sdtContent>
                          </w:sdt>
                          <w:r w:rsidR="008F7B58">
                            <w:rPr>
                              <w:color w:val="A6A6A6" w:themeColor="background1" w:themeShade="A6"/>
                              <w:sz w:val="24"/>
                              <w:szCs w:val="24"/>
                            </w:rPr>
                            <w:t xml:space="preserve"> 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00D1087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B2F587D" wp14:editId="52628AA0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984171"/>
                <wp:effectExtent l="0" t="0" r="24765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9841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443B8" w14:textId="7DCC8ED8" w:rsidR="00781C88" w:rsidRDefault="00BF5FC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مناسبات</w:t>
                            </w:r>
                            <w:proofErr w:type="spellEnd"/>
                            <w:r w:rsidRPr="00BF5FC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إعلانات</w:t>
                            </w:r>
                            <w:proofErr w:type="spellEnd"/>
                            <w:r w:rsidRPr="00BF5FC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A1694A1" w14:textId="0A78AEC7" w:rsidR="00696E04" w:rsidRPr="008F7B58" w:rsidRDefault="008F7B58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</w:pPr>
                                <w:proofErr w:type="spellStart"/>
                                <w:r w:rsidRPr="008F7B58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انقر</w:t>
                                </w:r>
                                <w:proofErr w:type="spellEnd"/>
                                <w:r w:rsidRPr="008F7B58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8F7B58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هنا</w:t>
                                </w:r>
                                <w:proofErr w:type="spellEnd"/>
                                <w:r w:rsidRPr="008F7B58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8F7B58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لإدخال</w:t>
                                </w:r>
                                <w:proofErr w:type="spellEnd"/>
                                <w:r w:rsidRPr="008F7B58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8F7B58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نص</w:t>
                                </w:r>
                                <w:proofErr w:type="spellEnd"/>
                              </w:p>
                            </w:sdtContent>
                          </w:sdt>
                          <w:p w14:paraId="3F50B37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F587D" id="_x0000_s1033" type="#_x0000_t202" style="position:absolute;margin-left:180pt;margin-top:6pt;width:385.05pt;height:313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" filled="f" strokecolor="#d9d9d9">
                <v:textbox>
                  <w:txbxContent>
                    <w:p w14:paraId="023443B8" w14:textId="7DCC8ED8" w:rsidR="00781C88" w:rsidRDefault="00BF5FC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BF5FC3">
                        <w:rPr>
                          <w:rFonts w:ascii="Arial" w:hAnsi="Arial" w:cs="Arial"/>
                          <w:b/>
                          <w:sz w:val="36"/>
                        </w:rPr>
                        <w:t>المناسبات</w:t>
                      </w:r>
                      <w:proofErr w:type="spellEnd"/>
                      <w:r w:rsidRPr="00BF5FC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b/>
                          <w:sz w:val="36"/>
                        </w:rPr>
                        <w:t>والإعلانات</w:t>
                      </w:r>
                      <w:proofErr w:type="spellEnd"/>
                      <w:r w:rsidRPr="00BF5FC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sdt>
                      <w:sdtPr>
                        <w:rPr>
                          <w:color w:val="A6A6A6" w:themeColor="background1" w:themeShade="A6"/>
                          <w:sz w:val="24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A1694A1" w14:textId="0A78AEC7" w:rsidR="00696E04" w:rsidRPr="008F7B58" w:rsidRDefault="008F7B58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</w:pPr>
                          <w:proofErr w:type="spellStart"/>
                          <w:r w:rsidRPr="008F7B58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انقر</w:t>
                          </w:r>
                          <w:proofErr w:type="spellEnd"/>
                          <w:r w:rsidRPr="008F7B58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8F7B58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هنا</w:t>
                          </w:r>
                          <w:proofErr w:type="spellEnd"/>
                          <w:r w:rsidRPr="008F7B58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8F7B58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لإدخال</w:t>
                          </w:r>
                          <w:proofErr w:type="spellEnd"/>
                          <w:r w:rsidRPr="008F7B58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8F7B58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نص</w:t>
                          </w:r>
                          <w:proofErr w:type="spellEnd"/>
                        </w:p>
                      </w:sdtContent>
                    </w:sdt>
                    <w:p w14:paraId="3F50B377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6D0673" wp14:editId="569D39F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E62246" w14:textId="063BE083" w:rsidR="001B2141" w:rsidRPr="00F45C84" w:rsidRDefault="00BF5FC3" w:rsidP="00BF5FC3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أشياء</w:t>
                            </w:r>
                            <w:proofErr w:type="spellEnd"/>
                            <w:r w:rsidRPr="00BF5FC3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المتعلقة</w:t>
                            </w:r>
                            <w:proofErr w:type="spellEnd"/>
                            <w:r w:rsidRPr="00BF5FC3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لخرافات</w:t>
                            </w:r>
                            <w:proofErr w:type="spellEnd"/>
                          </w:p>
                          <w:p w14:paraId="55BDAF0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D067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6E62246" w14:textId="063BE083" w:rsidR="001B2141" w:rsidRPr="00F45C84" w:rsidRDefault="00BF5FC3" w:rsidP="00BF5FC3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BF5FC3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أشياء</w:t>
                      </w:r>
                      <w:proofErr w:type="spellEnd"/>
                      <w:r w:rsidRPr="00BF5FC3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المتعلقة</w:t>
                      </w:r>
                      <w:proofErr w:type="spellEnd"/>
                      <w:r w:rsidRPr="00BF5FC3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لخرافات</w:t>
                      </w:r>
                      <w:proofErr w:type="spellEnd"/>
                    </w:p>
                    <w:p w14:paraId="55BDAF0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03FA87E" w14:textId="77777777" w:rsidR="00671A4B" w:rsidRP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C506C0" wp14:editId="69A0EE08">
                <wp:simplePos x="0" y="0"/>
                <wp:positionH relativeFrom="column">
                  <wp:posOffset>2286000</wp:posOffset>
                </wp:positionH>
                <wp:positionV relativeFrom="paragraph">
                  <wp:posOffset>3833767</wp:posOffset>
                </wp:positionV>
                <wp:extent cx="4921885" cy="3711575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7115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00F33" w14:textId="77777777" w:rsidR="00BF5FC3" w:rsidRPr="00BF5FC3" w:rsidRDefault="00BF5FC3" w:rsidP="00BD184A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</w:pPr>
                            <w:r w:rsidRPr="00BF5FC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  <w:t>قائمة مراجعة الطالب</w:t>
                            </w:r>
                          </w:p>
                          <w:p w14:paraId="7063F7CF" w14:textId="77777777" w:rsidR="00BF5FC3" w:rsidRPr="00BF5FC3" w:rsidRDefault="00BF5FC3" w:rsidP="00BD184A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اكتشف إذا كانت مدرستك تقدم برنامج إشرافي.</w:t>
                            </w:r>
                          </w:p>
                          <w:p w14:paraId="4626A9B3" w14:textId="2AB7A7BB" w:rsidR="00BF5FC3" w:rsidRDefault="00BF5FC3" w:rsidP="00BD184A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واصل الأنشطة اللاصفية (مثل الرياضات أو الفنون التمثيلية أو الأعمال التطوعية أو الأنشطة الأخرى) التي تهمك.</w:t>
                            </w:r>
                          </w:p>
                          <w:p w14:paraId="62AA756B" w14:textId="77777777" w:rsidR="00BD184A" w:rsidRPr="00BF5FC3" w:rsidRDefault="00BD184A" w:rsidP="00BD184A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</w:p>
                          <w:p w14:paraId="54490846" w14:textId="77777777" w:rsidR="00BF5FC3" w:rsidRPr="00BF5FC3" w:rsidRDefault="00BF5FC3" w:rsidP="00BD184A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</w:pPr>
                            <w:r w:rsidRPr="00BF5FC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EG"/>
                              </w:rPr>
                              <w:t>قائمة مراجعة العائلة</w:t>
                            </w:r>
                          </w:p>
                          <w:p w14:paraId="10CF53E1" w14:textId="77777777" w:rsidR="00BF5FC3" w:rsidRPr="00BF5FC3" w:rsidRDefault="00BF5FC3" w:rsidP="00BD184A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اكتشف إذا كانت هناك فرص إشراف محلية في المدرسة أو المجتمع الخاص بك. شجع طفلك على المشاركة في برامج الإشراف سواءً كانت تضم مشرفين من الأقران أو بالغين. </w:t>
                            </w:r>
                          </w:p>
                          <w:p w14:paraId="09038AE3" w14:textId="5DE31381" w:rsidR="008B7E6F" w:rsidRPr="00BF5FC3" w:rsidRDefault="00BF5FC3" w:rsidP="00BD184A">
                            <w:pPr>
                              <w:bidi/>
                              <w:spacing w:before="120" w:after="0" w:line="240" w:lineRule="auto"/>
                              <w:ind w:left="345" w:hanging="345"/>
                              <w:jc w:val="both"/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</w:pP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lang w:bidi="ar-EG"/>
                              </w:rPr>
                              <w:sym w:font="Wingdings" w:char="F0A8"/>
                            </w:r>
                            <w:r w:rsidRPr="00BF5FC3">
                              <w:rPr>
                                <w:rFonts w:ascii="Arial" w:eastAsia="Times New Roman" w:hAnsi="Arial" w:cs="Arial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تعرف عمن يقضي وقلدك الوقت معه واستفد من الفرص للالتقاء بأصدقاء طفلك وأولياء أمورهم بالمدرسة أو في المناسبات المجتمعية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506C0" id="_x0000_s1035" type="#_x0000_t202" style="position:absolute;margin-left:180pt;margin-top:301.85pt;width:387.55pt;height:29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" fillcolor="#e1eee8 [663]" stroked="f">
                <v:textbox>
                  <w:txbxContent>
                    <w:p w14:paraId="4E500F33" w14:textId="77777777" w:rsidR="00BF5FC3" w:rsidRPr="00BF5FC3" w:rsidRDefault="00BF5FC3" w:rsidP="00BD184A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</w:pPr>
                      <w:r w:rsidRPr="00BF5FC3"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  <w:t>قائمة مراجعة الطالب</w:t>
                      </w:r>
                    </w:p>
                    <w:p w14:paraId="7063F7CF" w14:textId="77777777" w:rsidR="00BF5FC3" w:rsidRPr="00BF5FC3" w:rsidRDefault="00BF5FC3" w:rsidP="00BD184A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اكتشف إذا كانت مدرستك تقدم برنامج إشرافي.</w:t>
                      </w:r>
                    </w:p>
                    <w:p w14:paraId="4626A9B3" w14:textId="2AB7A7BB" w:rsidR="00BF5FC3" w:rsidRDefault="00BF5FC3" w:rsidP="00BD184A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واصل الأنشطة اللاصفية (مثل الرياضات أو الفنون التمثيلية أو الأعمال التطوعية أو الأنشطة الأخرى) التي تهمك.</w:t>
                      </w:r>
                    </w:p>
                    <w:p w14:paraId="62AA756B" w14:textId="77777777" w:rsidR="00BD184A" w:rsidRPr="00BF5FC3" w:rsidRDefault="00BD184A" w:rsidP="00BD184A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</w:p>
                    <w:p w14:paraId="54490846" w14:textId="77777777" w:rsidR="00BF5FC3" w:rsidRPr="00BF5FC3" w:rsidRDefault="00BF5FC3" w:rsidP="00BD184A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</w:pPr>
                      <w:r w:rsidRPr="00BF5FC3"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rtl/>
                          <w:lang w:bidi="ar-EG"/>
                        </w:rPr>
                        <w:t>قائمة مراجعة العائلة</w:t>
                      </w:r>
                    </w:p>
                    <w:p w14:paraId="10CF53E1" w14:textId="77777777" w:rsidR="00BF5FC3" w:rsidRPr="00BF5FC3" w:rsidRDefault="00BF5FC3" w:rsidP="00BD184A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اكتشف إذا كانت هناك فرص إشراف محلية في المدرسة أو المجتمع الخاص بك. شجع طفلك على المشاركة في برامج الإشراف سواءً كانت تضم مشرفين من الأقران أو بالغين. </w:t>
                      </w:r>
                    </w:p>
                    <w:p w14:paraId="09038AE3" w14:textId="5DE31381" w:rsidR="008B7E6F" w:rsidRPr="00BF5FC3" w:rsidRDefault="00BF5FC3" w:rsidP="00BD184A">
                      <w:pPr>
                        <w:bidi/>
                        <w:spacing w:before="120" w:after="0" w:line="240" w:lineRule="auto"/>
                        <w:ind w:left="345" w:hanging="345"/>
                        <w:jc w:val="both"/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</w:pP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lang w:bidi="ar-EG"/>
                        </w:rPr>
                        <w:sym w:font="Wingdings" w:char="F0A8"/>
                      </w:r>
                      <w:r w:rsidRPr="00BF5FC3">
                        <w:rPr>
                          <w:rFonts w:ascii="Arial" w:eastAsia="Times New Roman" w:hAnsi="Arial" w:cs="Arial"/>
                          <w:sz w:val="28"/>
                          <w:szCs w:val="28"/>
                          <w:rtl/>
                          <w:lang w:bidi="ar-EG"/>
                        </w:rPr>
                        <w:t xml:space="preserve"> تعرف عمن يقضي وقلدك الوقت معه واستفد من الفرص للالتقاء بأصدقاء طفلك وأولياء أمورهم بالمدرسة أو في المناسبات المجتمعية.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D89387" wp14:editId="58A08E17">
                <wp:simplePos x="0" y="0"/>
                <wp:positionH relativeFrom="column">
                  <wp:posOffset>-1</wp:posOffset>
                </wp:positionH>
                <wp:positionV relativeFrom="paragraph">
                  <wp:posOffset>143510</wp:posOffset>
                </wp:positionV>
                <wp:extent cx="2192201" cy="732244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201" cy="7322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A910F5" w14:textId="5185B180" w:rsidR="00890E19" w:rsidRPr="00C31E1A" w:rsidRDefault="00BF5FC3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خرافة</w:t>
                            </w:r>
                            <w:proofErr w:type="spellEnd"/>
                            <w:r w:rsidR="00890E19"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الإشراف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مجرد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نشاط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ترفيهي</w:t>
                            </w:r>
                            <w:proofErr w:type="spellEnd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،</w:t>
                            </w:r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ولكن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ليس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لديه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أي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تأثير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حقيقي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Cs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.</w:t>
                            </w:r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7AFC39CD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39427385" w14:textId="0E04F116" w:rsidR="00272545" w:rsidRPr="00C31E1A" w:rsidRDefault="00BF5FC3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حقيقة</w:t>
                            </w:r>
                            <w:proofErr w:type="spellEnd"/>
                            <w:r w:rsidR="00890E19" w:rsidRPr="00C31E1A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شباب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ذين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لديهم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مشرف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أكثر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عرضة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لما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يلي</w:t>
                            </w:r>
                            <w:proofErr w:type="spellEnd"/>
                            <w:r w:rsidRPr="00BF5FC3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0EA8D067" w14:textId="77352733" w:rsidR="00BF5FC3" w:rsidRPr="00BF5FC3" w:rsidRDefault="00BF5FC3" w:rsidP="00BF5FC3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طموح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للالتحاق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بالكلي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والتخرج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منها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D4FCACB" w14:textId="575872B3" w:rsidR="00BF5FC3" w:rsidRPr="00BF5FC3" w:rsidRDefault="00BF5FC3" w:rsidP="00BF5FC3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مشارك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بانتظام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أنشط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رياضي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واللاصفي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923C39B" w14:textId="4D2DB820" w:rsidR="00BF5FC3" w:rsidRPr="00BF5FC3" w:rsidRDefault="00BF5FC3" w:rsidP="00BF5FC3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تولي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منصب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قيادي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أحد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أندي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فرق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رياضي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جماعة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أخرى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61E62EB" w14:textId="6DFD9357" w:rsidR="000A21E9" w:rsidRPr="00C31E1A" w:rsidRDefault="00BF5FC3" w:rsidP="00BF5FC3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التطوع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بشكل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منتظم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داخل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F5FC3">
                              <w:rPr>
                                <w:rFonts w:ascii="Arial" w:eastAsia="Calibri" w:hAnsi="Arial" w:cs="Arial"/>
                                <w:sz w:val="28"/>
                                <w:szCs w:val="26"/>
                              </w:rPr>
                              <w:t>مجتمعاتهم</w:t>
                            </w:r>
                            <w:proofErr w:type="spellEnd"/>
                            <w:r w:rsidRPr="00BF5FC3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6C5C43D" w14:textId="77777777" w:rsidR="000A21E9" w:rsidRDefault="000A21E9" w:rsidP="000A21E9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5C061D18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196FFC0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89387" id="Text Box 9" o:spid="_x0000_s1036" type="#_x0000_t202" style="position:absolute;margin-left:0;margin-top:11.3pt;width:172.6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    <v:textbox>
                  <w:txbxContent>
                    <w:p w14:paraId="12A910F5" w14:textId="5185B180" w:rsidR="00890E19" w:rsidRPr="00C31E1A" w:rsidRDefault="00BF5FC3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  <w:proofErr w:type="spellStart"/>
                      <w:r w:rsidRPr="00BF5FC3">
                        <w:rPr>
                          <w:rFonts w:ascii="Arial" w:eastAsia="Calibri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خرافة</w:t>
                      </w:r>
                      <w:proofErr w:type="spellEnd"/>
                      <w:r w:rsidR="00890E19"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الإشراف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هو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مجرد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نشاط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ترفيهي</w:t>
                      </w:r>
                      <w:proofErr w:type="spellEnd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،</w:t>
                      </w:r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ولكن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ليس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لديه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أي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تأثير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حقيقي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bCs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.</w:t>
                      </w:r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</w:p>
                    <w:p w14:paraId="7AFC39CD" w14:textId="77777777"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</w:p>
                    <w:p w14:paraId="39427385" w14:textId="0E04F116" w:rsidR="00272545" w:rsidRPr="00C31E1A" w:rsidRDefault="00BF5FC3" w:rsidP="00272545">
                      <w:p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BF5FC3">
                        <w:rPr>
                          <w:rFonts w:ascii="Arial" w:eastAsia="Calibri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حقيقة</w:t>
                      </w:r>
                      <w:proofErr w:type="spellEnd"/>
                      <w:r w:rsidR="00890E19" w:rsidRPr="00C31E1A">
                        <w:rPr>
                          <w:rFonts w:ascii="Myriad Pro" w:eastAsia="Calibri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شباب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ذين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لديهم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مشرف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أكثر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عرضة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لما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يلي</w:t>
                      </w:r>
                      <w:proofErr w:type="spellEnd"/>
                      <w:r w:rsidRPr="00BF5FC3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>:</w:t>
                      </w:r>
                    </w:p>
                    <w:p w14:paraId="0EA8D067" w14:textId="77352733" w:rsidR="00BF5FC3" w:rsidRPr="00BF5FC3" w:rsidRDefault="00BF5FC3" w:rsidP="00BF5FC3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طموح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للالتحاق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بالكلي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والتخرج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منها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7D4FCACB" w14:textId="575872B3" w:rsidR="00BF5FC3" w:rsidRPr="00BF5FC3" w:rsidRDefault="00BF5FC3" w:rsidP="00BF5FC3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مشارك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بانتظام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أنشط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رياضي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واللاصفي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7923C39B" w14:textId="4D2DB820" w:rsidR="00BF5FC3" w:rsidRPr="00BF5FC3" w:rsidRDefault="00BF5FC3" w:rsidP="00BF5FC3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تولي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منصب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قيادي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أحد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أندي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فرق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رياضي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جماعة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أخرى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661E62EB" w14:textId="6DFD9357" w:rsidR="000A21E9" w:rsidRPr="00C31E1A" w:rsidRDefault="00BF5FC3" w:rsidP="00BF5FC3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التطوع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بشكل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منتظم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داخل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F5FC3">
                        <w:rPr>
                          <w:rFonts w:ascii="Arial" w:eastAsia="Calibri" w:hAnsi="Arial" w:cs="Arial"/>
                          <w:sz w:val="28"/>
                          <w:szCs w:val="26"/>
                        </w:rPr>
                        <w:t>مجتمعاتهم</w:t>
                      </w:r>
                      <w:proofErr w:type="spellEnd"/>
                      <w:r w:rsidRPr="00BF5FC3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36C5C43D" w14:textId="77777777" w:rsidR="000A21E9" w:rsidRDefault="000A21E9" w:rsidP="000A21E9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14:paraId="5C061D18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7196FFC0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98FF5F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0B884935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8CEA7" w14:textId="77777777" w:rsidR="004F2C04" w:rsidRDefault="004F2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6BC9B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32AEB20" wp14:editId="308B0B8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690EC3A" w14:textId="77777777" w:rsidR="004F2C04" w:rsidRDefault="004F2C04" w:rsidP="004F2C0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CDFEAF" w14:textId="77777777" w:rsidR="004F2C04" w:rsidRDefault="004F2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7DF59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46CE5849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CA62B" w14:textId="77777777" w:rsidR="004F2C04" w:rsidRDefault="004F2C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991DC" w14:textId="77777777" w:rsidR="004F2C04" w:rsidRDefault="004F2C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82663" w14:textId="77777777" w:rsidR="004F2C04" w:rsidRDefault="004F2C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2MLU0NjQ3tjRU0lEKTi0uzszPAykwrAUAeGZH4iwAAAA="/>
  </w:docVars>
  <w:rsids>
    <w:rsidRoot w:val="001B2141"/>
    <w:rsid w:val="0005360F"/>
    <w:rsid w:val="00076C3A"/>
    <w:rsid w:val="000856A5"/>
    <w:rsid w:val="000A21E9"/>
    <w:rsid w:val="001733BE"/>
    <w:rsid w:val="001956B9"/>
    <w:rsid w:val="001A6610"/>
    <w:rsid w:val="001B2141"/>
    <w:rsid w:val="001D16DC"/>
    <w:rsid w:val="001D41E3"/>
    <w:rsid w:val="001D5F2E"/>
    <w:rsid w:val="00272545"/>
    <w:rsid w:val="00275C50"/>
    <w:rsid w:val="002B0FFE"/>
    <w:rsid w:val="002B64BD"/>
    <w:rsid w:val="003347BC"/>
    <w:rsid w:val="003F58AD"/>
    <w:rsid w:val="00406591"/>
    <w:rsid w:val="00413273"/>
    <w:rsid w:val="00414D69"/>
    <w:rsid w:val="00436814"/>
    <w:rsid w:val="0047425E"/>
    <w:rsid w:val="004D04C9"/>
    <w:rsid w:val="004F2C04"/>
    <w:rsid w:val="00504E90"/>
    <w:rsid w:val="005326F5"/>
    <w:rsid w:val="005665CC"/>
    <w:rsid w:val="005963DD"/>
    <w:rsid w:val="005A415F"/>
    <w:rsid w:val="005D0A19"/>
    <w:rsid w:val="005E04E5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90E19"/>
    <w:rsid w:val="008916E0"/>
    <w:rsid w:val="008A4FE5"/>
    <w:rsid w:val="008B7E6F"/>
    <w:rsid w:val="008C58E8"/>
    <w:rsid w:val="008F7B58"/>
    <w:rsid w:val="009467AC"/>
    <w:rsid w:val="00954DF6"/>
    <w:rsid w:val="00980FFC"/>
    <w:rsid w:val="009817CB"/>
    <w:rsid w:val="009909CD"/>
    <w:rsid w:val="009B09EE"/>
    <w:rsid w:val="00A23820"/>
    <w:rsid w:val="00A25076"/>
    <w:rsid w:val="00A51106"/>
    <w:rsid w:val="00A924DC"/>
    <w:rsid w:val="00AC67ED"/>
    <w:rsid w:val="00AD00B4"/>
    <w:rsid w:val="00B044CD"/>
    <w:rsid w:val="00B0775F"/>
    <w:rsid w:val="00B50B7C"/>
    <w:rsid w:val="00B53C93"/>
    <w:rsid w:val="00B646B2"/>
    <w:rsid w:val="00B700CB"/>
    <w:rsid w:val="00B7519A"/>
    <w:rsid w:val="00B91A1C"/>
    <w:rsid w:val="00BD184A"/>
    <w:rsid w:val="00BF154F"/>
    <w:rsid w:val="00BF5FC3"/>
    <w:rsid w:val="00C150F3"/>
    <w:rsid w:val="00C2355A"/>
    <w:rsid w:val="00C31E1A"/>
    <w:rsid w:val="00C41269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82C4B"/>
    <w:rsid w:val="00DB385A"/>
    <w:rsid w:val="00E25AF1"/>
    <w:rsid w:val="00E3705E"/>
    <w:rsid w:val="00E641D7"/>
    <w:rsid w:val="00E75DF9"/>
    <w:rsid w:val="00E93FF7"/>
    <w:rsid w:val="00EB69AD"/>
    <w:rsid w:val="00F21544"/>
    <w:rsid w:val="00F35BE3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A27E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3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A9235E9B75FA405695C957545B0BB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8C22D-CA02-4111-A8D6-D191303F4BDD}"/>
      </w:docPartPr>
      <w:docPartBody>
        <w:p w:rsidR="00E5117A" w:rsidRDefault="005C1DBC" w:rsidP="005C1DBC">
          <w:pPr>
            <w:pStyle w:val="A9235E9B75FA405695C957545B0BB418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4C2920EBFCF341EBB0B5964BB3933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F94F9-A7A6-45A1-8E39-D66AD5FD5D84}"/>
      </w:docPartPr>
      <w:docPartBody>
        <w:p w:rsidR="00E5117A" w:rsidRDefault="005C1DBC" w:rsidP="005C1DBC">
          <w:pPr>
            <w:pStyle w:val="4C2920EBFCF341EBB0B5964BB3933DD1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5C1DBC"/>
    <w:rsid w:val="008C7997"/>
    <w:rsid w:val="00A523FA"/>
    <w:rsid w:val="00BD4B9E"/>
    <w:rsid w:val="00C26B56"/>
    <w:rsid w:val="00E51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1DBC"/>
    <w:rPr>
      <w:color w:val="808080"/>
    </w:rPr>
  </w:style>
  <w:style w:type="paragraph" w:customStyle="1" w:styleId="A9235E9B75FA405695C957545B0BB418">
    <w:name w:val="A9235E9B75FA405695C957545B0BB418"/>
    <w:rsid w:val="005C1DBC"/>
  </w:style>
  <w:style w:type="paragraph" w:customStyle="1" w:styleId="4C2920EBFCF341EBB0B5964BB3933DD1">
    <w:name w:val="4C2920EBFCF341EBB0B5964BB3933DD1"/>
    <w:rsid w:val="005C1D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447DE9-BD72-4BAF-8861-E7B23484E9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17:31:00Z</dcterms:created>
  <dcterms:modified xsi:type="dcterms:W3CDTF">2021-10-28T15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